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andon Goldberg</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and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ldberg</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25 Grove Street,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ianamw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472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mu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